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A2AFF" w14:textId="29F4A734" w:rsidR="003A1F26" w:rsidRDefault="0000092C">
      <w:pPr>
        <w:pStyle w:val="Title"/>
      </w:pPr>
      <w:r>
        <w:t xml:space="preserve">Feedback for Project Number </w:t>
      </w:r>
      <w:r w:rsidR="00040990">
        <w:t>2</w:t>
      </w:r>
      <w:r w:rsidR="00D25A87">
        <w:t>2</w:t>
      </w:r>
    </w:p>
    <w:p w14:paraId="3F302AEA" w14:textId="77777777" w:rsidR="003A1F26" w:rsidRDefault="0000092C">
      <w:pPr>
        <w:pStyle w:val="Heading2"/>
      </w:pPr>
      <w:bookmarkStart w:id="0" w:name="instructions"/>
      <w:bookmarkEnd w:id="0"/>
      <w:r>
        <w:t>Instructions</w:t>
      </w:r>
    </w:p>
    <w:p w14:paraId="35EB2847" w14:textId="77777777" w:rsidR="003A1F26" w:rsidRDefault="0000092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974FA65" w14:textId="77777777" w:rsidR="003A1F26" w:rsidRDefault="0000092C">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37B6BCEC" w14:textId="77777777" w:rsidR="003A1F26" w:rsidRDefault="0000092C">
      <w:pPr>
        <w:pStyle w:val="Heading2"/>
      </w:pPr>
      <w:bookmarkStart w:id="1" w:name="feedback-below"/>
      <w:bookmarkEnd w:id="1"/>
      <w:r>
        <w:t>Feedback Below</w:t>
      </w:r>
    </w:p>
    <w:p w14:paraId="787A8777" w14:textId="29BF4877" w:rsidR="003A1F26" w:rsidRDefault="0000092C">
      <w:pPr>
        <w:pStyle w:val="FirstParagraph"/>
        <w:rPr>
          <w:b/>
        </w:rPr>
      </w:pPr>
      <w:r>
        <w:rPr>
          <w:b/>
        </w:rPr>
        <w:t>What did you first notice about this project?</w:t>
      </w:r>
    </w:p>
    <w:p w14:paraId="2A4BB727" w14:textId="5EDC5006" w:rsidR="00D25A87" w:rsidRDefault="00D25A87" w:rsidP="00D25A87">
      <w:pPr>
        <w:pStyle w:val="BodyText"/>
      </w:pPr>
      <w:r>
        <w:t xml:space="preserve">The headings and the background were sharp. </w:t>
      </w:r>
    </w:p>
    <w:p w14:paraId="44F6E36D" w14:textId="77777777" w:rsidR="00D25A87" w:rsidRPr="00D25A87" w:rsidRDefault="00D25A87" w:rsidP="00D25A87">
      <w:pPr>
        <w:pStyle w:val="BodyText"/>
      </w:pPr>
    </w:p>
    <w:p w14:paraId="0FABE95A" w14:textId="4E7F9FFE" w:rsidR="003A1F26" w:rsidRDefault="0000092C">
      <w:pPr>
        <w:pStyle w:val="BodyText"/>
        <w:rPr>
          <w:b/>
        </w:rPr>
      </w:pPr>
      <w:r>
        <w:rPr>
          <w:b/>
        </w:rPr>
        <w:t>What was this project’s main story?</w:t>
      </w:r>
    </w:p>
    <w:p w14:paraId="1129B37C" w14:textId="13336937" w:rsidR="00D25A87" w:rsidRPr="00D25A87" w:rsidRDefault="00D25A87">
      <w:pPr>
        <w:pStyle w:val="BodyText"/>
        <w:rPr>
          <w:bCs/>
        </w:rPr>
      </w:pPr>
      <w:r>
        <w:rPr>
          <w:bCs/>
        </w:rPr>
        <w:t xml:space="preserve">The main story is about </w:t>
      </w:r>
      <w:r w:rsidRPr="00D25A87">
        <w:rPr>
          <w:b/>
        </w:rPr>
        <w:t>Missing Children in the US</w:t>
      </w:r>
    </w:p>
    <w:p w14:paraId="5123E4C1" w14:textId="36582A3D" w:rsidR="003A1F26" w:rsidRDefault="0000092C">
      <w:pPr>
        <w:pStyle w:val="BodyText"/>
        <w:rPr>
          <w:b/>
        </w:rPr>
      </w:pPr>
      <w:r>
        <w:rPr>
          <w:b/>
        </w:rPr>
        <w:t>What were some areas of improvement?</w:t>
      </w:r>
    </w:p>
    <w:p w14:paraId="1C92C97E" w14:textId="5267B3EA" w:rsidR="00D25A87" w:rsidRPr="00D25A87" w:rsidRDefault="00D25A87">
      <w:pPr>
        <w:pStyle w:val="BodyText"/>
        <w:rPr>
          <w:bCs/>
        </w:rPr>
      </w:pPr>
      <w:r w:rsidRPr="00D25A87">
        <w:rPr>
          <w:bCs/>
        </w:rPr>
        <w:t>The dashboard will have to be interactive if it had tabs.</w:t>
      </w:r>
    </w:p>
    <w:p w14:paraId="690BAFC1" w14:textId="6F6DE841" w:rsidR="003A1F26" w:rsidRDefault="0000092C">
      <w:pPr>
        <w:pStyle w:val="BodyText"/>
        <w:rPr>
          <w:b/>
        </w:rPr>
      </w:pPr>
      <w:r>
        <w:rPr>
          <w:b/>
        </w:rPr>
        <w:t>What elements would you add to this project?</w:t>
      </w:r>
    </w:p>
    <w:p w14:paraId="6673F40E" w14:textId="3A9B673A" w:rsidR="00D25A87" w:rsidRPr="00D25A87" w:rsidRDefault="00D25A87">
      <w:pPr>
        <w:pStyle w:val="BodyText"/>
        <w:rPr>
          <w:bCs/>
        </w:rPr>
      </w:pPr>
      <w:r w:rsidRPr="00D25A87">
        <w:rPr>
          <w:bCs/>
        </w:rPr>
        <w:t>I will add parameters and tab.</w:t>
      </w:r>
    </w:p>
    <w:p w14:paraId="76D3E87F" w14:textId="77777777" w:rsidR="00D25A87" w:rsidRDefault="00D25A87">
      <w:pPr>
        <w:pStyle w:val="BodyText"/>
      </w:pPr>
    </w:p>
    <w:p w14:paraId="006271AF" w14:textId="3A8B4B78" w:rsidR="003A1F26" w:rsidRDefault="0000092C">
      <w:pPr>
        <w:pStyle w:val="BodyText"/>
        <w:rPr>
          <w:b/>
        </w:rPr>
      </w:pPr>
      <w:r>
        <w:rPr>
          <w:b/>
        </w:rPr>
        <w:t>What were some successful elements of this project?</w:t>
      </w:r>
    </w:p>
    <w:p w14:paraId="0CDB13D6" w14:textId="4136853F" w:rsidR="00D25A87" w:rsidRPr="00D25A87" w:rsidRDefault="00D25A87">
      <w:pPr>
        <w:pStyle w:val="BodyText"/>
        <w:rPr>
          <w:bCs/>
        </w:rPr>
      </w:pPr>
      <w:r w:rsidRPr="00D25A87">
        <w:rPr>
          <w:bCs/>
        </w:rPr>
        <w:t>The topic is very relatable so any reader will find it intriguing.</w:t>
      </w:r>
    </w:p>
    <w:p w14:paraId="5BAFEFA2" w14:textId="63A28B17" w:rsidR="003A1F26" w:rsidRDefault="0000092C">
      <w:pPr>
        <w:pStyle w:val="BodyText"/>
        <w:rPr>
          <w:b/>
        </w:rPr>
      </w:pPr>
      <w:r>
        <w:rPr>
          <w:b/>
        </w:rPr>
        <w:t>Any oth</w:t>
      </w:r>
      <w:r>
        <w:rPr>
          <w:b/>
        </w:rPr>
        <w:t>er thoughts you would like to convey to your peer?</w:t>
      </w:r>
    </w:p>
    <w:p w14:paraId="6DBEDCF3" w14:textId="4E2F502F" w:rsidR="00D25A87" w:rsidRDefault="00D25A87">
      <w:pPr>
        <w:pStyle w:val="BodyText"/>
        <w:rPr>
          <w:b/>
        </w:rPr>
      </w:pPr>
    </w:p>
    <w:p w14:paraId="0824094C" w14:textId="3F184193" w:rsidR="00D25A87" w:rsidRDefault="00D25A87">
      <w:pPr>
        <w:pStyle w:val="BodyText"/>
      </w:pPr>
      <w:r>
        <w:rPr>
          <w:b/>
        </w:rPr>
        <w:t>Not Applicable</w:t>
      </w:r>
    </w:p>
    <w:sectPr w:rsidR="00D25A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F864E" w14:textId="77777777" w:rsidR="0000092C" w:rsidRDefault="0000092C">
      <w:pPr>
        <w:spacing w:after="0"/>
      </w:pPr>
      <w:r>
        <w:separator/>
      </w:r>
    </w:p>
  </w:endnote>
  <w:endnote w:type="continuationSeparator" w:id="0">
    <w:p w14:paraId="3D157A20" w14:textId="77777777" w:rsidR="0000092C" w:rsidRDefault="00000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4F8A6" w14:textId="77777777" w:rsidR="0000092C" w:rsidRDefault="0000092C">
      <w:r>
        <w:separator/>
      </w:r>
    </w:p>
  </w:footnote>
  <w:footnote w:type="continuationSeparator" w:id="0">
    <w:p w14:paraId="4E7F0975" w14:textId="77777777" w:rsidR="0000092C" w:rsidRDefault="000009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FBE2D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7945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92C"/>
    <w:rsid w:val="00011C8B"/>
    <w:rsid w:val="00040990"/>
    <w:rsid w:val="003A1F26"/>
    <w:rsid w:val="004E29B3"/>
    <w:rsid w:val="00590D07"/>
    <w:rsid w:val="00784D58"/>
    <w:rsid w:val="008D6863"/>
    <w:rsid w:val="00B86B75"/>
    <w:rsid w:val="00BC48D5"/>
    <w:rsid w:val="00C36279"/>
    <w:rsid w:val="00D25A8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D928F"/>
  <w15:docId w15:val="{A095F12A-C797-40B0-B1C5-97E4F67B3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19034</dc:creator>
  <cp:lastModifiedBy>19034</cp:lastModifiedBy>
  <cp:revision>2</cp:revision>
  <dcterms:created xsi:type="dcterms:W3CDTF">2021-05-10T02:50:00Z</dcterms:created>
  <dcterms:modified xsi:type="dcterms:W3CDTF">2021-05-10T02:50:00Z</dcterms:modified>
</cp:coreProperties>
</file>